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425F4" w14:textId="77777777" w:rsidR="008332C1" w:rsidRDefault="008332C1" w:rsidP="008332C1">
      <w:pPr>
        <w:pStyle w:val="NormalWeb"/>
      </w:pPr>
      <w:r>
        <w:rPr>
          <w:rStyle w:val="Strong"/>
        </w:rPr>
        <w:t>Section Conclusion: Let's Start Applying more Complex Features:</w:t>
      </w:r>
    </w:p>
    <w:p w14:paraId="3010D423" w14:textId="77777777" w:rsidR="008332C1" w:rsidRDefault="008332C1" w:rsidP="008332C1">
      <w:pPr>
        <w:pStyle w:val="NormalWeb"/>
      </w:pPr>
      <w:r>
        <w:t>This section covered our second batch of features in SOLIDWORKS. The main focus was on Revolved boss and cut, Swept boss and cut, lofted boss and cut, and reference planes</w:t>
      </w:r>
    </w:p>
    <w:p w14:paraId="10A71C08" w14:textId="77777777" w:rsidR="008332C1" w:rsidRDefault="008332C1" w:rsidP="008332C1">
      <w:pPr>
        <w:pStyle w:val="NormalWeb"/>
      </w:pPr>
      <w:r>
        <w:t>Before your leave this section make sure you know the following:</w:t>
      </w:r>
    </w:p>
    <w:p w14:paraId="75EB2629" w14:textId="77777777" w:rsidR="008332C1" w:rsidRDefault="008332C1" w:rsidP="008332C1">
      <w:pPr>
        <w:pStyle w:val="NormalWeb"/>
        <w:numPr>
          <w:ilvl w:val="0"/>
          <w:numId w:val="1"/>
        </w:numPr>
      </w:pPr>
      <w:r>
        <w:t>What are the features Revolved boss and Revolved cut and how to apply them.</w:t>
      </w:r>
    </w:p>
    <w:p w14:paraId="5923E921" w14:textId="77777777" w:rsidR="008332C1" w:rsidRDefault="008332C1" w:rsidP="008332C1">
      <w:pPr>
        <w:pStyle w:val="NormalWeb"/>
        <w:numPr>
          <w:ilvl w:val="0"/>
          <w:numId w:val="1"/>
        </w:numPr>
      </w:pPr>
      <w:r>
        <w:t>What are the features Swept boss and Swept cut and how to apply them.</w:t>
      </w:r>
    </w:p>
    <w:p w14:paraId="51B3891A" w14:textId="77777777" w:rsidR="008332C1" w:rsidRDefault="008332C1" w:rsidP="008332C1">
      <w:pPr>
        <w:pStyle w:val="NormalWeb"/>
        <w:numPr>
          <w:ilvl w:val="0"/>
          <w:numId w:val="1"/>
        </w:numPr>
      </w:pPr>
      <w:r>
        <w:t>What are the features lofted boss and lofted cut and how to apply them.</w:t>
      </w:r>
    </w:p>
    <w:p w14:paraId="6F9F9CC9" w14:textId="77777777" w:rsidR="008332C1" w:rsidRDefault="008332C1" w:rsidP="008332C1">
      <w:pPr>
        <w:pStyle w:val="NormalWeb"/>
        <w:numPr>
          <w:ilvl w:val="0"/>
          <w:numId w:val="1"/>
        </w:numPr>
      </w:pPr>
      <w:r>
        <w:t>What specifies a new reference plane.</w:t>
      </w:r>
    </w:p>
    <w:p w14:paraId="594EABE7" w14:textId="77777777" w:rsidR="008332C1" w:rsidRDefault="008332C1" w:rsidP="008332C1">
      <w:pPr>
        <w:pStyle w:val="NormalWeb"/>
        <w:numPr>
          <w:ilvl w:val="0"/>
          <w:numId w:val="1"/>
        </w:numPr>
      </w:pPr>
      <w:r>
        <w:t>How to create new reference planes.</w:t>
      </w:r>
    </w:p>
    <w:p w14:paraId="3A259183" w14:textId="77777777" w:rsidR="008332C1" w:rsidRDefault="008332C1" w:rsidP="008332C1">
      <w:pPr>
        <w:pStyle w:val="NormalWeb"/>
        <w:numPr>
          <w:ilvl w:val="0"/>
          <w:numId w:val="1"/>
        </w:numPr>
      </w:pPr>
      <w:r>
        <w:t>How many planes are needed to apply sweep and loft features.</w:t>
      </w:r>
    </w:p>
    <w:p w14:paraId="4E4C2B33" w14:textId="77777777" w:rsidR="008332C1" w:rsidRDefault="008332C1" w:rsidP="008332C1">
      <w:pPr>
        <w:pStyle w:val="NormalWeb"/>
      </w:pPr>
      <w:r>
        <w:t>If you do not know or unsure of any of the listed aspect above, we recommend reviewing the lectures in this section again before moving to the next!!</w:t>
      </w:r>
    </w:p>
    <w:p w14:paraId="7930EEEA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B6634D"/>
    <w:multiLevelType w:val="multilevel"/>
    <w:tmpl w:val="AB903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W2MDC1NDIwMjBU0lEKTi0uzszPAykwrAUAvj2F6ywAAAA="/>
  </w:docVars>
  <w:rsids>
    <w:rsidRoot w:val="0049768A"/>
    <w:rsid w:val="0049768A"/>
    <w:rsid w:val="00810470"/>
    <w:rsid w:val="0083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275005-98A2-481B-8266-169423B82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2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32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55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8:43:00Z</dcterms:created>
  <dcterms:modified xsi:type="dcterms:W3CDTF">2019-03-31T08:43:00Z</dcterms:modified>
</cp:coreProperties>
</file>